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 [Insert Date]</w:t>
      </w:r>
    </w:p>
    <w:p>
      <w:pPr>
        <w:pStyle w:val="BodyText"/>
      </w:pPr>
      <w:r>
        <w:t xml:space="preserve">Hiring Manager</w:t>
      </w:r>
      <w:r>
        <w:br/>
      </w:r>
      <w:r>
        <w:t xml:space="preserve">[Company Name]</w:t>
      </w:r>
      <w:r>
        <w:br/>
      </w:r>
      <w:r>
        <w:t xml:space="preserve">[Company Address]</w:t>
      </w:r>
      <w:r>
        <w:br/>
      </w:r>
      <w:r>
        <w:t xml:space="preserve">Wellington, New Zealand</w:t>
      </w:r>
    </w:p>
    <w:bookmarkStart w:id="24" w:name="dear-hiring-manager"/>
    <w:p>
      <w:pPr>
        <w:pStyle w:val="Heading2"/>
      </w:pPr>
      <w:r>
        <w:t xml:space="preserve">Dear Hiring Manager,</w:t>
      </w:r>
    </w:p>
    <w:p>
      <w:pPr>
        <w:pStyle w:val="FirstParagraph"/>
      </w:pPr>
      <w:r>
        <w:t xml:space="preserve">I am writing to express my interest in the Robotics Engineer position at your esteemed organization in New Zealand Wellington. As a highly motivated and technically proficient professional with a passion for innovation, I am eager to contribute my expertise in robotics development, artificial intelligence, and automation systems to support your mission of advancing cutting-edge technology in this dynamic region. With over [X years] of experience designing intelligent robotic solutions and a proven track record of delivering impactful projects, I am confident in my ability to make meaningful contributions to your team.</w:t>
      </w:r>
    </w:p>
    <w:p>
      <w:pPr>
        <w:pStyle w:val="BodyText"/>
      </w:pPr>
      <w:r>
        <w:t xml:space="preserve">New Zealand Wellington has long been a hub for technological innovation, and the opportunity to work within this vibrant ecosystem excites me. The city’s commitment to fostering sustainable development, smart infrastructure, and research-driven industries aligns perfectly with my career goals. As a Robotics Engineer, I am particularly drawn to the chance to collaborate on projects that leverage robotics for environmental monitoring, agricultural automation, or urban mobility solutions—areas where Wellington’s tech community is actively shaping the future.</w:t>
      </w:r>
    </w:p>
    <w:bookmarkStart w:id="20" w:name="X2eeabd1c63ee9b95712e9faaf86b6420dc5188c"/>
    <w:p>
      <w:pPr>
        <w:pStyle w:val="Heading3"/>
      </w:pPr>
      <w:r>
        <w:t xml:space="preserve">Technical Expertise and Professional Experience</w:t>
      </w:r>
    </w:p>
    <w:p>
      <w:pPr>
        <w:pStyle w:val="FirstParagraph"/>
      </w:pPr>
      <w:r>
        <w:t xml:space="preserve">Throughout my career as a Robotics Engineer, I have developed a deep understanding of system integration, control algorithms, and machine learning frameworks. My work has spanned multiple domains, including industrial automation, autonomous vehicle development, and human-robot interaction systems. For instance, at [Previous Company Name], I led the design of a modular robotic platform that optimized warehouse logistics by integrating computer vision and real-time data processing. This project reduced operational costs by 25% and received recognition for its innovative use of AI in supply chain management.</w:t>
      </w:r>
    </w:p>
    <w:p>
      <w:pPr>
        <w:pStyle w:val="BodyText"/>
      </w:pPr>
      <w:r>
        <w:t xml:space="preserve">My technical skills encompass programming languages such as Python, C++, and ROS (Robot Operating System), as well as proficiency in simulation tools like Gazebo and MATLAB. I am also experienced in sensor fusion, path planning algorithms, and embedded systems development. One of my most rewarding projects involved creating an autonomous drone system for environmental monitoring in remote areas. By combining GPS navigation with thermal imaging sensors, we were able to track wildlife populations and assess ecological changes with unprecedented accuracy.</w:t>
      </w:r>
    </w:p>
    <w:p>
      <w:pPr>
        <w:pStyle w:val="BodyText"/>
      </w:pPr>
      <w:r>
        <w:t xml:space="preserve">In addition to technical skills, I prioritize interdisciplinary collaboration and continuous learning. I have worked closely with teams of mechanical engineers, software developers, and data scientists to deliver projects that meet both functional and user-centric requirements. For example, while developing a collaborative robot (cobot) for a manufacturing client in [Location], I coordinated with cross-functional teams to ensure seamless integration of safety protocols and intuitive user interfaces. This experience reinforced my belief that successful robotics solutions require not only technical excellence but also a deep understanding of end-user needs.</w:t>
      </w:r>
    </w:p>
    <w:bookmarkEnd w:id="20"/>
    <w:bookmarkStart w:id="21" w:name="why-new-zealand-wellington"/>
    <w:p>
      <w:pPr>
        <w:pStyle w:val="Heading3"/>
      </w:pPr>
      <w:r>
        <w:t xml:space="preserve">Why New Zealand Wellington?</w:t>
      </w:r>
    </w:p>
    <w:p>
      <w:pPr>
        <w:pStyle w:val="FirstParagraph"/>
      </w:pPr>
      <w:r>
        <w:t xml:space="preserve">The unique blend of natural beauty and technological advancement in New Zealand Wellington makes it an ideal location for robotics innovation. As a Robotics Engineer, I am particularly inspired by the region’s focus on sustainable technologies and its commitment to leveraging automation for social good. Whether it’s developing robots to assist in disaster response, creating agricultural solutions for small-scale farmers, or enhancing public transportation systems, I am eager to contribute my skills to projects that align with these values.</w:t>
      </w:r>
    </w:p>
    <w:p>
      <w:pPr>
        <w:pStyle w:val="BodyText"/>
      </w:pPr>
      <w:r>
        <w:t xml:space="preserve">Wellington’s growing tech community also offers opportunities for professional growth and knowledge-sharing. I have followed the work of local organizations such as [Local Tech Hub or University Name] and admire their focus on fostering innovation through research partnerships and startup incubation. I believe that working in this environment would allow me to stay at the forefront of emerging trends while contributing to the development of New Zealand’s robotics industry.</w:t>
      </w:r>
    </w:p>
    <w:bookmarkEnd w:id="21"/>
    <w:bookmarkStart w:id="22" w:name="why-me"/>
    <w:p>
      <w:pPr>
        <w:pStyle w:val="Heading3"/>
      </w:pPr>
      <w:r>
        <w:t xml:space="preserve">Why Me?</w:t>
      </w:r>
    </w:p>
    <w:p>
      <w:pPr>
        <w:pStyle w:val="FirstParagraph"/>
      </w:pPr>
      <w:r>
        <w:t xml:space="preserve">What sets me apart as a Robotics Engineer is my ability to translate complex technical concepts into practical solutions. I thrive in fast-paced, collaborative environments and am comfortable working independently to meet deadlines. My problem-solving mindset, combined with a passion for pushing the boundaries of what robots can achieve, ensures that I approach every project with creativity and determination.</w:t>
      </w:r>
    </w:p>
    <w:p>
      <w:pPr>
        <w:pStyle w:val="BodyText"/>
      </w:pPr>
      <w:r>
        <w:t xml:space="preserve">For example, during my time at [Previous Company Name], I spearheaded the development of a low-cost robotic arm for educational institutions in underserved communities. This initiative not only provided hands-on learning opportunities for students but also demonstrated how robotics can be accessible to a wider audience. Such experiences have deepened my commitment to using technology as a tool for empowerment and inclusivity.</w:t>
      </w:r>
    </w:p>
    <w:p>
      <w:pPr>
        <w:pStyle w:val="BodyText"/>
      </w:pPr>
      <w:r>
        <w:t xml:space="preserve">I am particularly drawn to your organization’s emphasis on [specific company value, e.g., "sustainable innovation" or "cutting-edge research"]. As a Robotics Engineer, I am eager to bring my expertise in [specific skill, e.g., "AI-driven automation"] and my enthusiasm for tackling real-world challenges to your team. I am confident that my background and vision align with the goals of your organization, and I would be thrilled to contribute to the continued success of your projects in New Zealand Wellington.</w:t>
      </w:r>
    </w:p>
    <w:bookmarkEnd w:id="22"/>
    <w:bookmarkStart w:id="23" w:name="conclusion"/>
    <w:p>
      <w:pPr>
        <w:pStyle w:val="Heading3"/>
      </w:pPr>
      <w:r>
        <w:t xml:space="preserve">Conclusion</w:t>
      </w:r>
    </w:p>
    <w:p>
      <w:pPr>
        <w:pStyle w:val="FirstParagraph"/>
      </w:pPr>
      <w:r>
        <w:t xml:space="preserve">Thank you for considering my application. I would welcome the opportunity to discuss how my skills and experiences can benefit your organization. I am available at [Your Phone Number] or [Your Email Address] and am happy to accommodate an interview at your convenience. I look forward to the possibility of contributing to the exciting work being done in New Zealand Wellington as a Robotics Engineer.</w:t>
      </w:r>
    </w:p>
    <w:p>
      <w:pPr>
        <w:pStyle w:val="BodyText"/>
      </w:pPr>
      <w:r>
        <w:t xml:space="preserve">Sincerely,</w:t>
      </w:r>
      <w:r>
        <w:br/>
      </w:r>
      <w: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4T03:50:43Z</dcterms:created>
  <dcterms:modified xsi:type="dcterms:W3CDTF">2026-07-24T03:50:43Z</dcterms:modified>
</cp:coreProperties>
</file>

<file path=docProps/custom.xml><?xml version="1.0" encoding="utf-8"?>
<Properties xmlns="http://schemas.openxmlformats.org/officeDocument/2006/custom-properties" xmlns:vt="http://schemas.openxmlformats.org/officeDocument/2006/docPropsVTypes"/>
</file>